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758e37f1cfb07e233fc01066cc8a5ae7abcccf8"/>
    <w:p>
      <w:pPr>
        <w:pStyle w:val="Heading1"/>
      </w:pPr>
      <w:r>
        <w:t xml:space="preserve">Cover Letter for Mechanical Engineer Position in Egypt Alexandria</w:t>
      </w:r>
    </w:p>
    <w:p>
      <w:pPr>
        <w:pStyle w:val="FirstParagraph"/>
      </w:pPr>
      <w:r>
        <w:t xml:space="preserve">Dear [Hiring Manager's Name],</w:t>
      </w:r>
    </w:p>
    <w:p>
      <w:pPr>
        <w:pStyle w:val="BodyText"/>
      </w:pPr>
      <w:r>
        <w:t xml:space="preserve">I am writing to express my enthusiastic interest in the Mechanical Engineer position at [Company Name], located in the vibrant city of Egypt Alexandria. As a dedicated and skilled mechanical engineer with a strong foundation in design, analysis, and problem-solving, I am eager to contribute my expertise to your organization while immersing myself in the dynamic engineering landscape of Alexandria. With my academic background, professional experience, and passion for innovation, I am confident that I can make meaningful contributions to your team and help drive forward the vision of [Company Name].</w:t>
      </w:r>
    </w:p>
    <w:p>
      <w:pPr>
        <w:pStyle w:val="BodyText"/>
      </w:pPr>
      <w:r>
        <w:t xml:space="preserve">Having graduated with a degree in Mechanical Engineering from [University Name], I have honed my technical skills through hands-on projects, internships, and professional roles that emphasize precision, creativity, and efficiency. My career has been defined by a commitment to excellence in mechanical systems design, thermal analysis, and automation solutions. For instance, during my tenure at [Previous Company or Institution], I led the development of a high-efficiency cooling system for industrial machinery that reduced energy consumption by 15% while improving operational reliability. This experience not only solidified my ability to translate theoretical concepts into practical applications but also deepened my understanding of the intricate balance between innovation and cost-effectiveness in engineering projects.</w:t>
      </w:r>
    </w:p>
    <w:p>
      <w:pPr>
        <w:pStyle w:val="BodyText"/>
      </w:pPr>
      <w:r>
        <w:t xml:space="preserve">What excites me most about the opportunity in Egypt Alexandria is the unique blend of historical significance, modern infrastructure, and emerging technological advancements that define this region. As a city with a rich legacy of education and innovation, Alexandria has long been a hub for engineering excellence. Its strategic location along the Mediterranean Sea and its role as a center for manufacturing, energy, and maritime industries create an environment ripe for impactful mechanical engineering solutions. I am particularly drawn to the opportunity to work on projects that align with Egypt’s vision of sustainable development and industrial growth, such as renewable energy systems, smart infrastructure, or advanced manufacturing processes. My ability to adapt to diverse challenges and collaborate with cross-functional teams would allow me to contribute effectively to such initiatives.</w:t>
      </w:r>
    </w:p>
    <w:p>
      <w:pPr>
        <w:pStyle w:val="BodyText"/>
      </w:pPr>
      <w:r>
        <w:t xml:space="preserve">Throughout my career, I have developed a versatile skill set that includes CAD software proficiency (SolidWorks, AutoCAD), finite element analysis (FEA), computational fluid dynamics (CFD), and project management. These tools enable me to approach engineering problems with a data-driven mindset while maintaining a focus on user-centric design. Additionally, my experience in both academic and industrial settings has equipped me with strong analytical skills, attention to detail, and the ability to meet tight deadlines without compromising quality. For example, I recently collaborated with a team of engineers to optimize the aerodynamic performance of wind turbine blades, which involved extensive simulation work and field testing. This project underscored my ability to combine technical expertise with creativity to achieve measurable results.</w:t>
      </w:r>
    </w:p>
    <w:p>
      <w:pPr>
        <w:pStyle w:val="BodyText"/>
      </w:pPr>
      <w:r>
        <w:t xml:space="preserve">What sets me apart as a Mechanical Engineer is my passion for continuous learning and my ability to thrive in fast-paced environments. I am deeply committed to staying current with industry trends, such as the integration of IoT (Internet of Things) in mechanical systems and the adoption of sustainable materials. In Egypt Alexandria, where there is growing demand for innovative engineering solutions, I am eager to leverage my knowledge to address real-world challenges. Whether it’s designing energy-efficient HVAC systems, improving production line automation, or supporting green infrastructure projects, I am motivated to contribute to initiatives that have a lasting impact on communities and the environment.</w:t>
      </w:r>
    </w:p>
    <w:p>
      <w:pPr>
        <w:pStyle w:val="BodyText"/>
      </w:pPr>
      <w:r>
        <w:t xml:space="preserve">I also value the cultural and professional diversity that Alexandria offers. The city’s blend of traditional craftsmanship and modern engineering practices creates a unique ecosystem for collaboration and growth. As someone who thrives in multicultural settings, I am excited about the opportunity to work alongside local engineers, learn from their expertise, and share my own perspectives. This exchange of ideas would not only enhance my professional development but also foster innovation that reflects the spirit of Alexandria’s engineering heritage.</w:t>
      </w:r>
    </w:p>
    <w:p>
      <w:pPr>
        <w:pStyle w:val="BodyText"/>
      </w:pPr>
      <w:r>
        <w:t xml:space="preserve">My ultimate goal is to work in an environment where I can apply my technical skills to solve complex problems while contributing to the advancement of Egypt’s industrial and technological sectors. The Mechanical Engineer role at [Company Name] aligns perfectly with this vision, as it offers a platform to engage in meaningful projects that drive progress. I am particularly impressed by [Company Name]’s commitment to [specific company value or project], and I am eager to bring my dedication, creativity, and expertise to your team.</w:t>
      </w:r>
    </w:p>
    <w:p>
      <w:pPr>
        <w:pStyle w:val="BodyText"/>
      </w:pPr>
      <w:r>
        <w:t xml:space="preserve">Thank you for considering my application. I would welcome the opportunity to discuss how my background, skills, and enthusiasm align with the needs of your organization. Please feel free to contact me at [Your Phone Number] or [Your Email Address] at your earliest convenience. I look forward to the possibility of contributing to the continued success of [Company Name] in Egypt Alexandr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Egypt Alexandria</dc:title>
  <dc:creator/>
  <dc:language>en</dc:language>
  <cp:keywords/>
  <dcterms:created xsi:type="dcterms:W3CDTF">2026-07-23T07:17:22Z</dcterms:created>
  <dcterms:modified xsi:type="dcterms:W3CDTF">2026-07-23T07:17:22Z</dcterms:modified>
</cp:coreProperties>
</file>

<file path=docProps/custom.xml><?xml version="1.0" encoding="utf-8"?>
<Properties xmlns="http://schemas.openxmlformats.org/officeDocument/2006/custom-properties" xmlns:vt="http://schemas.openxmlformats.org/officeDocument/2006/docPropsVTypes"/>
</file>